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ADAFE7" w14:textId="7E5138C4" w:rsidR="00D7422A" w:rsidRDefault="00D7422A" w:rsidP="00047F9A">
      <w:pPr>
        <w:jc w:val="center"/>
        <w:rPr>
          <w:b/>
          <w:bCs/>
          <w:sz w:val="36"/>
        </w:rPr>
      </w:pPr>
      <w:r>
        <w:rPr>
          <w:b/>
          <w:bCs/>
          <w:noProof/>
          <w:sz w:val="36"/>
        </w:rPr>
        <w:drawing>
          <wp:inline distT="0" distB="0" distL="0" distR="0" wp14:anchorId="0CFBAABF" wp14:editId="3D433CAB">
            <wp:extent cx="2670048" cy="5933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305" cy="60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38A67" w14:textId="77777777" w:rsidR="00D7422A" w:rsidRPr="00D7422A" w:rsidRDefault="00D7422A" w:rsidP="00047F9A">
      <w:pPr>
        <w:jc w:val="center"/>
        <w:rPr>
          <w:b/>
          <w:bCs/>
          <w:sz w:val="32"/>
          <w:szCs w:val="22"/>
        </w:rPr>
      </w:pPr>
    </w:p>
    <w:p w14:paraId="04CAD67C" w14:textId="3EB47A65" w:rsidR="009240EB" w:rsidRPr="00D7422A" w:rsidRDefault="009240EB" w:rsidP="00047F9A">
      <w:pPr>
        <w:jc w:val="center"/>
        <w:rPr>
          <w:b/>
          <w:bCs/>
          <w:sz w:val="32"/>
          <w:szCs w:val="22"/>
        </w:rPr>
      </w:pPr>
      <w:r w:rsidRPr="00D7422A">
        <w:rPr>
          <w:b/>
          <w:bCs/>
          <w:sz w:val="32"/>
          <w:szCs w:val="22"/>
        </w:rPr>
        <w:t>The 20</w:t>
      </w:r>
      <w:r w:rsidR="00047F9A" w:rsidRPr="00D7422A">
        <w:rPr>
          <w:b/>
          <w:bCs/>
          <w:sz w:val="32"/>
          <w:szCs w:val="22"/>
        </w:rPr>
        <w:t>2</w:t>
      </w:r>
      <w:r w:rsidR="006A1A78" w:rsidRPr="00D7422A">
        <w:rPr>
          <w:b/>
          <w:bCs/>
          <w:sz w:val="32"/>
          <w:szCs w:val="22"/>
        </w:rPr>
        <w:t>1</w:t>
      </w:r>
      <w:r w:rsidR="000927F8" w:rsidRPr="00D7422A">
        <w:rPr>
          <w:b/>
          <w:bCs/>
          <w:sz w:val="32"/>
          <w:szCs w:val="22"/>
        </w:rPr>
        <w:t>-2</w:t>
      </w:r>
      <w:r w:rsidR="00264D92">
        <w:rPr>
          <w:b/>
          <w:bCs/>
          <w:sz w:val="32"/>
          <w:szCs w:val="22"/>
        </w:rPr>
        <w:t>2</w:t>
      </w:r>
      <w:bookmarkStart w:id="0" w:name="_GoBack"/>
      <w:bookmarkEnd w:id="0"/>
      <w:r w:rsidRPr="00D7422A">
        <w:rPr>
          <w:b/>
          <w:bCs/>
          <w:sz w:val="32"/>
          <w:szCs w:val="22"/>
        </w:rPr>
        <w:t xml:space="preserve"> ADOPTED BUDGET</w:t>
      </w:r>
      <w:r w:rsidR="00E147FA" w:rsidRPr="00D7422A">
        <w:rPr>
          <w:b/>
          <w:bCs/>
          <w:sz w:val="32"/>
          <w:szCs w:val="22"/>
        </w:rPr>
        <w:t xml:space="preserve"> CHECKLIST</w:t>
      </w:r>
    </w:p>
    <w:p w14:paraId="74930373" w14:textId="77777777" w:rsidR="009240EB" w:rsidRPr="00D7422A" w:rsidRDefault="009240EB">
      <w:pPr>
        <w:jc w:val="center"/>
        <w:rPr>
          <w:b/>
          <w:bCs/>
          <w:sz w:val="32"/>
          <w:szCs w:val="22"/>
        </w:rPr>
      </w:pPr>
      <w:r w:rsidRPr="00D7422A">
        <w:rPr>
          <w:b/>
          <w:bCs/>
          <w:sz w:val="32"/>
          <w:szCs w:val="22"/>
        </w:rPr>
        <w:t>To Be Filed with TSCC</w:t>
      </w:r>
    </w:p>
    <w:p w14:paraId="46F839A7" w14:textId="2256B1B3" w:rsidR="009240EB" w:rsidRDefault="009240EB"/>
    <w:p w14:paraId="5020363A" w14:textId="77777777" w:rsidR="00047F9A" w:rsidRDefault="00047F9A">
      <w:pPr>
        <w:rPr>
          <w:b/>
          <w:bCs/>
          <w:sz w:val="20"/>
          <w:szCs w:val="20"/>
        </w:rPr>
      </w:pPr>
    </w:p>
    <w:p w14:paraId="3BC8A4A5" w14:textId="0E222B5E" w:rsidR="009240EB" w:rsidRPr="00E54D55" w:rsidRDefault="00047F9A">
      <w:r w:rsidRPr="00047F9A">
        <w:rPr>
          <w:b/>
          <w:bCs/>
          <w:sz w:val="28"/>
          <w:szCs w:val="28"/>
        </w:rPr>
        <w:t xml:space="preserve">District _________________________ </w:t>
      </w:r>
      <w:bookmarkStart w:id="1" w:name="_Hlk39069265"/>
      <w:r w:rsidRPr="00047F9A">
        <w:rPr>
          <w:b/>
          <w:bCs/>
          <w:sz w:val="28"/>
          <w:szCs w:val="28"/>
        </w:rPr>
        <w:t>Date Submitted: _____________</w:t>
      </w:r>
      <w:bookmarkEnd w:id="1"/>
      <w:r w:rsidR="00E54D55" w:rsidRPr="00047F9A">
        <w:rPr>
          <w:sz w:val="32"/>
          <w:szCs w:val="36"/>
        </w:rPr>
        <w:tab/>
      </w:r>
      <w:r w:rsidR="00E54D55">
        <w:tab/>
      </w:r>
      <w:r w:rsidR="00E54D55">
        <w:tab/>
      </w:r>
      <w:r w:rsidR="00E54D55">
        <w:tab/>
      </w:r>
      <w:r w:rsidR="00E54D55">
        <w:tab/>
      </w:r>
      <w:r w:rsidR="00E54D55">
        <w:tab/>
      </w:r>
      <w:r w:rsidR="00E54D55">
        <w:tab/>
      </w:r>
      <w:r w:rsidR="00E54D55">
        <w:tab/>
      </w:r>
    </w:p>
    <w:p w14:paraId="1B6113C7" w14:textId="77777777" w:rsidR="00E54D55" w:rsidRDefault="00E54D55"/>
    <w:p w14:paraId="764077DB" w14:textId="00AD8804" w:rsidR="00E54D55" w:rsidRDefault="00047F9A" w:rsidP="00047F9A">
      <w:pPr>
        <w:jc w:val="right"/>
      </w:pPr>
      <w:r w:rsidRPr="00047F9A">
        <w:rPr>
          <w:b/>
          <w:bCs/>
          <w:sz w:val="28"/>
          <w:szCs w:val="28"/>
        </w:rPr>
        <w:t xml:space="preserve">Date </w:t>
      </w:r>
      <w:r>
        <w:rPr>
          <w:b/>
          <w:bCs/>
          <w:sz w:val="28"/>
          <w:szCs w:val="28"/>
        </w:rPr>
        <w:t>TSCC Receiv</w:t>
      </w:r>
      <w:r w:rsidRPr="00047F9A">
        <w:rPr>
          <w:b/>
          <w:bCs/>
          <w:sz w:val="28"/>
          <w:szCs w:val="28"/>
        </w:rPr>
        <w:t>ed: _____________</w:t>
      </w:r>
    </w:p>
    <w:p w14:paraId="2243001A" w14:textId="77777777" w:rsidR="00E54D55" w:rsidRDefault="00E54D55">
      <w:pPr>
        <w:rPr>
          <w:b/>
          <w:bCs/>
          <w:sz w:val="28"/>
        </w:rPr>
      </w:pPr>
    </w:p>
    <w:p w14:paraId="44EC6133" w14:textId="77777777" w:rsidR="009240EB" w:rsidRDefault="009240EB">
      <w:pPr>
        <w:rPr>
          <w:b/>
          <w:bCs/>
          <w:sz w:val="28"/>
        </w:rPr>
      </w:pPr>
      <w:r>
        <w:rPr>
          <w:b/>
          <w:bCs/>
          <w:sz w:val="28"/>
        </w:rPr>
        <w:t>What it should include:</w:t>
      </w:r>
    </w:p>
    <w:p w14:paraId="3B59B513" w14:textId="77777777" w:rsidR="009240EB" w:rsidRDefault="009240EB">
      <w:pPr>
        <w:pStyle w:val="Footer"/>
        <w:tabs>
          <w:tab w:val="clear" w:pos="4320"/>
          <w:tab w:val="clear" w:pos="8640"/>
        </w:tabs>
        <w:rPr>
          <w:sz w:val="12"/>
        </w:rPr>
      </w:pPr>
    </w:p>
    <w:p w14:paraId="7B8461AE" w14:textId="77777777" w:rsidR="009240EB" w:rsidRDefault="009240EB">
      <w:pPr>
        <w:numPr>
          <w:ilvl w:val="0"/>
          <w:numId w:val="1"/>
        </w:numPr>
        <w:tabs>
          <w:tab w:val="num" w:pos="1368"/>
        </w:tabs>
      </w:pPr>
      <w:r>
        <w:t>Budget Message - ORS 294.</w:t>
      </w:r>
      <w:r w:rsidR="00716DE6">
        <w:t>403</w:t>
      </w:r>
    </w:p>
    <w:p w14:paraId="20A450DD" w14:textId="77777777" w:rsidR="009240EB" w:rsidRDefault="009240EB">
      <w:pPr>
        <w:ind w:left="288"/>
        <w:rPr>
          <w:sz w:val="24"/>
        </w:rPr>
      </w:pPr>
    </w:p>
    <w:p w14:paraId="5ABF037A" w14:textId="77777777" w:rsidR="009240EB" w:rsidRDefault="009240EB">
      <w:pPr>
        <w:numPr>
          <w:ilvl w:val="0"/>
          <w:numId w:val="1"/>
        </w:numPr>
        <w:tabs>
          <w:tab w:val="num" w:pos="1368"/>
        </w:tabs>
      </w:pPr>
      <w:r>
        <w:t xml:space="preserve">Proof of Publication of </w:t>
      </w:r>
      <w:r w:rsidR="009A1E4E">
        <w:t>Public</w:t>
      </w:r>
      <w:r>
        <w:t xml:space="preserve"> Hearing</w:t>
      </w:r>
      <w:r w:rsidR="009A1E4E">
        <w:t xml:space="preserve"> and Financial Summary</w:t>
      </w:r>
      <w:r>
        <w:t xml:space="preserve"> - ORS 294.</w:t>
      </w:r>
      <w:r w:rsidR="00716DE6">
        <w:t>438</w:t>
      </w:r>
    </w:p>
    <w:p w14:paraId="19A3E8C8" w14:textId="4C2D6273" w:rsidR="009240EB" w:rsidRDefault="00D7422A" w:rsidP="00047F9A">
      <w:pPr>
        <w:pStyle w:val="BodyTextIndent"/>
        <w:ind w:left="1350"/>
        <w:rPr>
          <w:sz w:val="8"/>
        </w:rPr>
      </w:pPr>
      <w:r>
        <w:t>Include</w:t>
      </w:r>
      <w:r w:rsidR="00047F9A">
        <w:t xml:space="preserve"> a screen print of the district’s web site announcement.</w:t>
      </w:r>
    </w:p>
    <w:p w14:paraId="4025F7BB" w14:textId="14910676" w:rsidR="009240EB" w:rsidRDefault="009240EB" w:rsidP="00047F9A">
      <w:pPr>
        <w:pStyle w:val="BodyTextIndent"/>
        <w:ind w:left="1350"/>
      </w:pPr>
      <w:r>
        <w:t xml:space="preserve">If </w:t>
      </w:r>
      <w:r w:rsidR="00047F9A">
        <w:t xml:space="preserve">notice was </w:t>
      </w:r>
      <w:r>
        <w:t>mailed or hand delivered</w:t>
      </w:r>
      <w:r w:rsidR="00047F9A">
        <w:t>,</w:t>
      </w:r>
      <w:r>
        <w:t xml:space="preserve"> </w:t>
      </w:r>
      <w:r w:rsidR="00047F9A">
        <w:t>attach</w:t>
      </w:r>
      <w:r>
        <w:t xml:space="preserve"> a copy of the notification and an explanation of how delivery was accomplished.</w:t>
      </w:r>
    </w:p>
    <w:p w14:paraId="0B9D87D2" w14:textId="77777777" w:rsidR="009240EB" w:rsidRDefault="009240EB">
      <w:pPr>
        <w:tabs>
          <w:tab w:val="num" w:pos="1368"/>
        </w:tabs>
        <w:ind w:left="1620"/>
      </w:pPr>
    </w:p>
    <w:p w14:paraId="35703052" w14:textId="77777777" w:rsidR="009240EB" w:rsidRDefault="009240EB">
      <w:pPr>
        <w:pStyle w:val="BodyTextIndent"/>
        <w:ind w:left="1350"/>
        <w:rPr>
          <w:sz w:val="8"/>
        </w:rPr>
      </w:pPr>
    </w:p>
    <w:p w14:paraId="2BFA9A00" w14:textId="77777777" w:rsidR="009240EB" w:rsidRPr="00716DE6" w:rsidRDefault="009240EB" w:rsidP="00716DE6">
      <w:pPr>
        <w:numPr>
          <w:ilvl w:val="0"/>
          <w:numId w:val="1"/>
        </w:numPr>
        <w:tabs>
          <w:tab w:val="num" w:pos="1368"/>
        </w:tabs>
        <w:rPr>
          <w:sz w:val="24"/>
        </w:rPr>
      </w:pPr>
      <w:r>
        <w:t>All Budget Detail Sheets of Resources and Requirements - ORS 294.</w:t>
      </w:r>
      <w:r w:rsidR="00716DE6">
        <w:t>358</w:t>
      </w:r>
      <w:r>
        <w:t xml:space="preserve"> </w:t>
      </w:r>
    </w:p>
    <w:p w14:paraId="47F2AE2B" w14:textId="77777777" w:rsidR="00716DE6" w:rsidRDefault="00716DE6" w:rsidP="00716DE6">
      <w:pPr>
        <w:ind w:left="288"/>
        <w:rPr>
          <w:sz w:val="24"/>
        </w:rPr>
      </w:pPr>
    </w:p>
    <w:p w14:paraId="44107BFE" w14:textId="77777777" w:rsidR="009240EB" w:rsidRDefault="009240EB" w:rsidP="00563BF4">
      <w:pPr>
        <w:numPr>
          <w:ilvl w:val="0"/>
          <w:numId w:val="1"/>
        </w:numPr>
        <w:ind w:left="1155" w:hanging="1155"/>
      </w:pPr>
      <w:r>
        <w:t>Resolutions: Adopt</w:t>
      </w:r>
      <w:r w:rsidR="009A1E4E">
        <w:t xml:space="preserve"> the Budget</w:t>
      </w:r>
      <w:r>
        <w:t xml:space="preserve">; </w:t>
      </w:r>
      <w:r w:rsidR="00563BF4">
        <w:t xml:space="preserve">Make </w:t>
      </w:r>
      <w:r>
        <w:t>Appropriat</w:t>
      </w:r>
      <w:r w:rsidR="00563BF4">
        <w:t>ions</w:t>
      </w:r>
      <w:r>
        <w:t>; Levy and Categorize Taxes - ORS 294.4</w:t>
      </w:r>
      <w:r w:rsidR="00716DE6">
        <w:t>56</w:t>
      </w:r>
    </w:p>
    <w:p w14:paraId="477186FB" w14:textId="77777777" w:rsidR="009240EB" w:rsidRDefault="009240EB">
      <w:pPr>
        <w:pStyle w:val="Footer"/>
        <w:tabs>
          <w:tab w:val="clear" w:pos="4320"/>
          <w:tab w:val="clear" w:pos="8640"/>
        </w:tabs>
        <w:rPr>
          <w:szCs w:val="24"/>
        </w:rPr>
      </w:pPr>
    </w:p>
    <w:p w14:paraId="69541E80" w14:textId="77777777" w:rsidR="00B73A0C" w:rsidRDefault="009240EB" w:rsidP="00B73A0C">
      <w:pPr>
        <w:numPr>
          <w:ilvl w:val="0"/>
          <w:numId w:val="1"/>
        </w:numPr>
      </w:pPr>
      <w:r>
        <w:t>Response to any TSCC Objections or Recommendations</w:t>
      </w:r>
      <w:r w:rsidR="00B73A0C" w:rsidRPr="00B73A0C">
        <w:t xml:space="preserve"> </w:t>
      </w:r>
      <w:r w:rsidR="00B73A0C">
        <w:t>- ORS 294.4</w:t>
      </w:r>
      <w:r w:rsidR="00716DE6">
        <w:t>56</w:t>
      </w:r>
      <w:r w:rsidR="009A1E4E">
        <w:t>(2)</w:t>
      </w:r>
    </w:p>
    <w:p w14:paraId="5B23141A" w14:textId="77777777" w:rsidR="00B73A0C" w:rsidRDefault="00B73A0C" w:rsidP="00B73A0C"/>
    <w:p w14:paraId="6BC71018" w14:textId="77777777" w:rsidR="00B73A0C" w:rsidRDefault="00B73A0C" w:rsidP="00B73A0C">
      <w:pPr>
        <w:numPr>
          <w:ilvl w:val="0"/>
          <w:numId w:val="1"/>
        </w:numPr>
      </w:pPr>
      <w:r>
        <w:t>LB-</w:t>
      </w:r>
      <w:r w:rsidR="005D4B73">
        <w:t>50, ED-</w:t>
      </w:r>
      <w:r>
        <w:t>50</w:t>
      </w:r>
      <w:r w:rsidR="005D4B73">
        <w:t xml:space="preserve"> or UR-50</w:t>
      </w:r>
      <w:r>
        <w:t xml:space="preserve"> - Certification to Assessor Form - ORS 310.060</w:t>
      </w:r>
    </w:p>
    <w:p w14:paraId="4EC16313" w14:textId="77777777" w:rsidR="00563BF4" w:rsidRDefault="00563BF4" w:rsidP="00563BF4"/>
    <w:p w14:paraId="6C02C191" w14:textId="36268FFE" w:rsidR="00563BF4" w:rsidRDefault="00563BF4" w:rsidP="00563BF4">
      <w:pPr>
        <w:numPr>
          <w:ilvl w:val="0"/>
          <w:numId w:val="1"/>
        </w:numPr>
        <w:ind w:left="1155" w:hanging="1155"/>
      </w:pPr>
      <w:r>
        <w:t xml:space="preserve">Chart showing Requirements by Object, Total All Funds, </w:t>
      </w:r>
      <w:r w:rsidR="006A1A78">
        <w:t>202</w:t>
      </w:r>
      <w:r w:rsidR="00D7422A">
        <w:t>1</w:t>
      </w:r>
      <w:r w:rsidR="006A1A78">
        <w:t>-2</w:t>
      </w:r>
      <w:r w:rsidR="00D7422A">
        <w:t>2</w:t>
      </w:r>
      <w:r w:rsidR="009A1E4E">
        <w:t xml:space="preserve"> Adopted Budget </w:t>
      </w:r>
      <w:r>
        <w:t>Column</w:t>
      </w:r>
      <w:r w:rsidR="00BE02CF">
        <w:t xml:space="preserve"> </w:t>
      </w:r>
      <w:r w:rsidR="00BE02CF" w:rsidRPr="00047F9A">
        <w:rPr>
          <w:i/>
          <w:iCs/>
        </w:rPr>
        <w:t>(only if requirements changed between Approved and Adopted)</w:t>
      </w:r>
    </w:p>
    <w:p w14:paraId="40C8C692" w14:textId="77777777" w:rsidR="00716DE6" w:rsidRDefault="00716DE6" w:rsidP="00716DE6">
      <w:pPr>
        <w:pStyle w:val="ListParagraph"/>
      </w:pPr>
    </w:p>
    <w:p w14:paraId="7176A248" w14:textId="7F0AB05E" w:rsidR="00716DE6" w:rsidRDefault="00716DE6" w:rsidP="00563BF4">
      <w:pPr>
        <w:numPr>
          <w:ilvl w:val="0"/>
          <w:numId w:val="1"/>
        </w:numPr>
        <w:ind w:left="1155" w:hanging="1155"/>
      </w:pPr>
      <w:r>
        <w:t xml:space="preserve">Chart showing number of positions (FTE), Total All Funds, </w:t>
      </w:r>
      <w:r w:rsidR="006A1A78">
        <w:t>202</w:t>
      </w:r>
      <w:r w:rsidR="00D7422A">
        <w:t>1</w:t>
      </w:r>
      <w:r w:rsidR="006A1A78">
        <w:t>-2</w:t>
      </w:r>
      <w:r w:rsidR="00D7422A">
        <w:t>2</w:t>
      </w:r>
      <w:r>
        <w:t xml:space="preserve"> Adopted Budget column </w:t>
      </w:r>
      <w:r w:rsidRPr="00047F9A">
        <w:rPr>
          <w:i/>
          <w:iCs/>
        </w:rPr>
        <w:t xml:space="preserve">(only if number of positions changed between Approved and Adopted). </w:t>
      </w:r>
    </w:p>
    <w:p w14:paraId="6F3C9CCA" w14:textId="77777777" w:rsidR="009240EB" w:rsidRDefault="009240EB" w:rsidP="00B73A0C"/>
    <w:p w14:paraId="3A0C6092" w14:textId="77777777" w:rsidR="009240EB" w:rsidRDefault="009240EB">
      <w:pPr>
        <w:rPr>
          <w:b/>
          <w:bCs/>
          <w:sz w:val="28"/>
        </w:rPr>
      </w:pPr>
      <w:r>
        <w:rPr>
          <w:b/>
          <w:bCs/>
          <w:sz w:val="28"/>
        </w:rPr>
        <w:t>When it should be filed:</w:t>
      </w:r>
    </w:p>
    <w:p w14:paraId="07E193D7" w14:textId="77777777" w:rsidR="006F1C7F" w:rsidRDefault="006F1C7F">
      <w:pPr>
        <w:ind w:left="720"/>
      </w:pPr>
    </w:p>
    <w:p w14:paraId="73F14790" w14:textId="51B63A15" w:rsidR="009240EB" w:rsidRDefault="00047F9A">
      <w:pPr>
        <w:ind w:left="720"/>
      </w:pPr>
      <w:r>
        <w:t>File your adopted budget and related documents with TSCC</w:t>
      </w:r>
      <w:r w:rsidR="00ED54A9">
        <w:t xml:space="preserve"> </w:t>
      </w:r>
      <w:r>
        <w:t>by</w:t>
      </w:r>
      <w:r w:rsidR="00816B50">
        <w:t xml:space="preserve"> July 1</w:t>
      </w:r>
      <w:r w:rsidR="003E4D32">
        <w:t>5</w:t>
      </w:r>
      <w:r w:rsidR="00563BF4">
        <w:t>, 20</w:t>
      </w:r>
      <w:r w:rsidR="00D7422A">
        <w:t>21</w:t>
      </w:r>
      <w:r w:rsidR="00716DE6">
        <w:t>.</w:t>
      </w:r>
      <w:r w:rsidR="00ED54A9">
        <w:t xml:space="preserve">  If you need additional time to file the Adopted Budget with us</w:t>
      </w:r>
      <w:r w:rsidR="00816B50">
        <w:t xml:space="preserve">, </w:t>
      </w:r>
      <w:r w:rsidR="00ED54A9">
        <w:t>please</w:t>
      </w:r>
      <w:r w:rsidR="00816B50">
        <w:t xml:space="preserve"> request an extension</w:t>
      </w:r>
      <w:r w:rsidR="00ED54A9">
        <w:t xml:space="preserve"> </w:t>
      </w:r>
      <w:r>
        <w:t>by</w:t>
      </w:r>
      <w:r w:rsidR="006F1C7F">
        <w:t xml:space="preserve"> e</w:t>
      </w:r>
      <w:r w:rsidR="00ED54A9">
        <w:t>-</w:t>
      </w:r>
      <w:r w:rsidR="006F1C7F">
        <w:t xml:space="preserve">mail. </w:t>
      </w:r>
    </w:p>
    <w:p w14:paraId="0A5362D1" w14:textId="77777777" w:rsidR="000927F8" w:rsidRDefault="000927F8">
      <w:pPr>
        <w:ind w:left="720"/>
      </w:pPr>
    </w:p>
    <w:p w14:paraId="2B1DE5D7" w14:textId="1F3C3638" w:rsidR="00563BF4" w:rsidRDefault="000927F8" w:rsidP="00047F9A">
      <w:pPr>
        <w:ind w:left="720"/>
      </w:pPr>
      <w:r w:rsidRPr="0067494F">
        <w:rPr>
          <w:b/>
          <w:u w:val="single"/>
        </w:rPr>
        <w:t>Email this checklist and the budget document to TSCC</w:t>
      </w:r>
      <w:r>
        <w:t xml:space="preserve">. </w:t>
      </w:r>
    </w:p>
    <w:p w14:paraId="63F8D750" w14:textId="5C68F127" w:rsidR="00047F9A" w:rsidRDefault="00047F9A" w:rsidP="00047F9A">
      <w:pPr>
        <w:ind w:left="720"/>
      </w:pPr>
    </w:p>
    <w:p w14:paraId="40F83DE2" w14:textId="2B3516C7" w:rsidR="00047F9A" w:rsidRDefault="00264D92" w:rsidP="00047F9A">
      <w:pPr>
        <w:ind w:left="720"/>
        <w:jc w:val="center"/>
        <w:rPr>
          <w:b/>
          <w:bCs/>
        </w:rPr>
      </w:pPr>
      <w:hyperlink r:id="rId6" w:history="1">
        <w:r w:rsidR="00047F9A" w:rsidRPr="00331A12">
          <w:rPr>
            <w:rStyle w:val="Hyperlink"/>
            <w:b/>
            <w:bCs/>
          </w:rPr>
          <w:t>craig.gibons@multco.us</w:t>
        </w:r>
      </w:hyperlink>
    </w:p>
    <w:p w14:paraId="375D5CB4" w14:textId="7E7878E8" w:rsidR="00047F9A" w:rsidRDefault="00047F9A" w:rsidP="00047F9A">
      <w:pPr>
        <w:ind w:left="720"/>
        <w:jc w:val="center"/>
        <w:rPr>
          <w:b/>
          <w:bCs/>
        </w:rPr>
      </w:pPr>
      <w:r>
        <w:rPr>
          <w:b/>
          <w:bCs/>
        </w:rPr>
        <w:t>541 520-5445</w:t>
      </w:r>
    </w:p>
    <w:p w14:paraId="6EC3548A" w14:textId="568F2080" w:rsidR="00DD0950" w:rsidRDefault="00DD0950" w:rsidP="00047F9A">
      <w:pPr>
        <w:ind w:left="720"/>
        <w:jc w:val="center"/>
        <w:rPr>
          <w:b/>
          <w:bCs/>
        </w:rPr>
      </w:pPr>
    </w:p>
    <w:p w14:paraId="58256BD0" w14:textId="4E91F446" w:rsidR="00DD0950" w:rsidRPr="00047F9A" w:rsidRDefault="00DD0950" w:rsidP="00DD0950">
      <w:pPr>
        <w:ind w:left="2880"/>
        <w:jc w:val="center"/>
        <w:rPr>
          <w:b/>
          <w:bCs/>
        </w:rPr>
      </w:pPr>
    </w:p>
    <w:sectPr w:rsidR="00DD0950" w:rsidRPr="00047F9A" w:rsidSect="002017F8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1F4C80"/>
    <w:multiLevelType w:val="hybridMultilevel"/>
    <w:tmpl w:val="2D101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48F1438"/>
    <w:multiLevelType w:val="singleLevel"/>
    <w:tmpl w:val="CD525B54"/>
    <w:lvl w:ilvl="0">
      <w:start w:val="1"/>
      <w:numFmt w:val="decimal"/>
      <w:lvlText w:val="_____  %1. "/>
      <w:lvlJc w:val="left"/>
      <w:pPr>
        <w:tabs>
          <w:tab w:val="num" w:pos="1080"/>
        </w:tabs>
        <w:ind w:left="288" w:hanging="288"/>
      </w:pPr>
      <w:rPr>
        <w:rFonts w:ascii="Arial" w:hAnsi="Arial" w:hint="default"/>
        <w:b w:val="0"/>
        <w:i w:val="0"/>
        <w:sz w:val="22"/>
      </w:rPr>
    </w:lvl>
  </w:abstractNum>
  <w:abstractNum w:abstractNumId="2" w15:restartNumberingAfterBreak="0">
    <w:nsid w:val="494F21F3"/>
    <w:multiLevelType w:val="hybridMultilevel"/>
    <w:tmpl w:val="5166075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MDAwtrAwMDMyNDFV0lEKTi0uzszPAykwrAUAh63WSiwAAAA="/>
  </w:docVars>
  <w:rsids>
    <w:rsidRoot w:val="006F1C7F"/>
    <w:rsid w:val="0000058B"/>
    <w:rsid w:val="00047F9A"/>
    <w:rsid w:val="00070FE5"/>
    <w:rsid w:val="000927F8"/>
    <w:rsid w:val="000E04EA"/>
    <w:rsid w:val="002017F8"/>
    <w:rsid w:val="00264D92"/>
    <w:rsid w:val="002C7E2E"/>
    <w:rsid w:val="0030583A"/>
    <w:rsid w:val="00363649"/>
    <w:rsid w:val="003664D2"/>
    <w:rsid w:val="003D1738"/>
    <w:rsid w:val="003E4D32"/>
    <w:rsid w:val="00426ECE"/>
    <w:rsid w:val="0046590A"/>
    <w:rsid w:val="00563BF4"/>
    <w:rsid w:val="005A57BC"/>
    <w:rsid w:val="005D4B73"/>
    <w:rsid w:val="0066744E"/>
    <w:rsid w:val="0067494F"/>
    <w:rsid w:val="006A1A78"/>
    <w:rsid w:val="006F1C7F"/>
    <w:rsid w:val="00716DE6"/>
    <w:rsid w:val="00767FDC"/>
    <w:rsid w:val="00816B50"/>
    <w:rsid w:val="008C3439"/>
    <w:rsid w:val="009240EB"/>
    <w:rsid w:val="009A1E4E"/>
    <w:rsid w:val="009B0AEA"/>
    <w:rsid w:val="00AF77E1"/>
    <w:rsid w:val="00B4650B"/>
    <w:rsid w:val="00B73A0C"/>
    <w:rsid w:val="00BA1098"/>
    <w:rsid w:val="00BE02CF"/>
    <w:rsid w:val="00BF30F6"/>
    <w:rsid w:val="00C56AE0"/>
    <w:rsid w:val="00CA5203"/>
    <w:rsid w:val="00CF7B71"/>
    <w:rsid w:val="00D7422A"/>
    <w:rsid w:val="00DD0950"/>
    <w:rsid w:val="00E147FA"/>
    <w:rsid w:val="00E203B7"/>
    <w:rsid w:val="00E54D55"/>
    <w:rsid w:val="00ED54A9"/>
    <w:rsid w:val="00F26200"/>
    <w:rsid w:val="00F34765"/>
    <w:rsid w:val="00F86755"/>
    <w:rsid w:val="00FA0A6E"/>
    <w:rsid w:val="00FE3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A5430B"/>
  <w15:chartTrackingRefBased/>
  <w15:docId w15:val="{F553478F-376E-4554-A25B-6FB0F0EC2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b/>
      <w:bCs/>
    </w:rPr>
  </w:style>
  <w:style w:type="paragraph" w:styleId="Heading4">
    <w:name w:val="heading 4"/>
    <w:basedOn w:val="Normal"/>
    <w:next w:val="Normal"/>
    <w:qFormat/>
    <w:rsid w:val="00E54D55"/>
    <w:pPr>
      <w:keepNext/>
      <w:outlineLvl w:val="3"/>
    </w:pPr>
    <w:rPr>
      <w:b/>
      <w:bCs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Cs w:val="20"/>
    </w:rPr>
  </w:style>
  <w:style w:type="paragraph" w:styleId="BodyTextIndent">
    <w:name w:val="Body Text Indent"/>
    <w:basedOn w:val="Normal"/>
    <w:pPr>
      <w:ind w:left="1440"/>
    </w:pPr>
    <w:rPr>
      <w:szCs w:val="20"/>
    </w:rPr>
  </w:style>
  <w:style w:type="paragraph" w:styleId="BalloonText">
    <w:name w:val="Balloon Text"/>
    <w:basedOn w:val="Normal"/>
    <w:semiHidden/>
    <w:rsid w:val="00E147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6DE6"/>
    <w:pPr>
      <w:ind w:left="720"/>
    </w:pPr>
  </w:style>
  <w:style w:type="character" w:styleId="Hyperlink">
    <w:name w:val="Hyperlink"/>
    <w:basedOn w:val="DefaultParagraphFont"/>
    <w:uiPriority w:val="99"/>
    <w:unhideWhenUsed/>
    <w:rsid w:val="00047F9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F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raig.gibons@multco.u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2002-03 ADOPTED BUDGET</vt:lpstr>
    </vt:vector>
  </TitlesOfParts>
  <Company>TSCC</Company>
  <LinksUpToDate>false</LinksUpToDate>
  <CharactersWithSpaces>1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2002-03 ADOPTED BUDGET</dc:title>
  <dc:subject/>
  <dc:creator>Linda Burglehaus</dc:creator>
  <cp:keywords/>
  <dc:description/>
  <cp:lastModifiedBy>TunieBet</cp:lastModifiedBy>
  <cp:revision>9</cp:revision>
  <cp:lastPrinted>2016-08-22T21:46:00Z</cp:lastPrinted>
  <dcterms:created xsi:type="dcterms:W3CDTF">2020-04-29T23:20:00Z</dcterms:created>
  <dcterms:modified xsi:type="dcterms:W3CDTF">2021-04-30T23:47:00Z</dcterms:modified>
</cp:coreProperties>
</file>